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2307C" w14:textId="77777777" w:rsidR="00FE0DEC" w:rsidRPr="00BF26EA" w:rsidRDefault="00FE0DEC">
      <w:pPr>
        <w:rPr>
          <w:lang w:val="en-US"/>
        </w:rPr>
      </w:pPr>
    </w:p>
    <w:p w14:paraId="4B78DD00" w14:textId="77777777" w:rsidR="00FE0DEC" w:rsidRPr="00BF26EA" w:rsidRDefault="00FE0DEC" w:rsidP="00FE0DEC">
      <w:pPr>
        <w:rPr>
          <w:lang w:val="en-US"/>
        </w:rPr>
      </w:pPr>
    </w:p>
    <w:p w14:paraId="44C1A210" w14:textId="6DA02174" w:rsidR="00365F13" w:rsidRPr="00EB4C21" w:rsidRDefault="00365F13" w:rsidP="00365F13">
      <w:pPr>
        <w:rPr>
          <w:rFonts w:ascii="Times New Roman" w:hAnsi="Times New Roman" w:cs="Times New Roman"/>
          <w:sz w:val="24"/>
          <w:lang w:val="en-US"/>
        </w:rPr>
      </w:pPr>
      <w:r w:rsidRPr="00EB4C21">
        <w:rPr>
          <w:rFonts w:ascii="Times New Roman" w:hAnsi="Times New Roman" w:cs="Times New Roman"/>
          <w:sz w:val="24"/>
          <w:lang w:val="en-US"/>
        </w:rPr>
        <w:t>Reviewer #1.</w:t>
      </w:r>
    </w:p>
    <w:p w14:paraId="672A6659" w14:textId="423240BD" w:rsidR="00365F13" w:rsidRDefault="00365F13" w:rsidP="00365F13">
      <w:pPr>
        <w:rPr>
          <w:rFonts w:ascii="Times New Roman" w:hAnsi="Times New Roman" w:cs="Times New Roman"/>
          <w:sz w:val="24"/>
          <w:lang w:val="en-US"/>
        </w:rPr>
      </w:pPr>
    </w:p>
    <w:p w14:paraId="1CEA74F8" w14:textId="7E0FF52D" w:rsidR="00EF1183" w:rsidRPr="00EB4C21" w:rsidRDefault="00EF1183" w:rsidP="00365F13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ank you.</w:t>
      </w:r>
    </w:p>
    <w:p w14:paraId="78582C96" w14:textId="77777777" w:rsidR="00EF1183" w:rsidRDefault="00365F13" w:rsidP="00365F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sz w:val="24"/>
          <w:lang w:val="en-US" w:eastAsia="it-IT"/>
        </w:rPr>
      </w:pPr>
      <w:r w:rsidRPr="00EB4C21">
        <w:rPr>
          <w:rFonts w:ascii="Times New Roman" w:eastAsia="Times New Roman" w:hAnsi="Times New Roman" w:cs="Times New Roman"/>
          <w:color w:val="000000"/>
          <w:sz w:val="24"/>
          <w:lang w:val="en-US" w:eastAsia="it-IT"/>
        </w:rPr>
        <w:br/>
        <w:t>Reviewer #2</w:t>
      </w:r>
    </w:p>
    <w:p w14:paraId="31C3D73C" w14:textId="152388E8" w:rsidR="00EF1183" w:rsidRDefault="00EF1183" w:rsidP="00365F1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sz w:val="24"/>
          <w:lang w:val="en-US" w:eastAsia="it-IT"/>
        </w:rPr>
      </w:pPr>
      <w:r>
        <w:rPr>
          <w:rFonts w:ascii="Times New Roman" w:eastAsia="Times New Roman" w:hAnsi="Times New Roman" w:cs="Times New Roman"/>
          <w:color w:val="000000"/>
          <w:sz w:val="24"/>
          <w:lang w:val="en-US" w:eastAsia="it-IT"/>
        </w:rPr>
        <w:t xml:space="preserve">Thank you for your revision. We have included the suggested changes and reworded throughout the manuscript the less fluent parts. </w:t>
      </w:r>
      <w:bookmarkStart w:id="0" w:name="_GoBack"/>
      <w:bookmarkEnd w:id="0"/>
    </w:p>
    <w:sectPr w:rsidR="00EF1183" w:rsidSect="00FE0DEC">
      <w:headerReference w:type="default" r:id="rId7"/>
      <w:headerReference w:type="first" r:id="rId8"/>
      <w:pgSz w:w="11901" w:h="16817" w:code="9"/>
      <w:pgMar w:top="1418" w:right="1134" w:bottom="1134" w:left="1134" w:header="141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AE582" w14:textId="77777777" w:rsidR="00EC0585" w:rsidRDefault="00EC0585" w:rsidP="00FE0DEC">
      <w:r>
        <w:separator/>
      </w:r>
    </w:p>
  </w:endnote>
  <w:endnote w:type="continuationSeparator" w:id="0">
    <w:p w14:paraId="3CC07AB8" w14:textId="77777777" w:rsidR="00EC0585" w:rsidRDefault="00EC0585" w:rsidP="00FE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AD0B8" w14:textId="77777777" w:rsidR="00EC0585" w:rsidRDefault="00EC0585" w:rsidP="00FE0DEC">
      <w:r>
        <w:separator/>
      </w:r>
    </w:p>
  </w:footnote>
  <w:footnote w:type="continuationSeparator" w:id="0">
    <w:p w14:paraId="4867570B" w14:textId="77777777" w:rsidR="00EC0585" w:rsidRDefault="00EC0585" w:rsidP="00FE0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2302992"/>
      <w:docPartObj>
        <w:docPartGallery w:val="Page Numbers (Top of Page)"/>
        <w:docPartUnique/>
      </w:docPartObj>
    </w:sdtPr>
    <w:sdtEndPr/>
    <w:sdtContent>
      <w:p w14:paraId="27DDE67A" w14:textId="4D87514D" w:rsidR="001B2D12" w:rsidRDefault="001B2D12">
        <w:pPr>
          <w:pStyle w:val="Intestazion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190688D" w14:textId="427F4744" w:rsidR="00FE0DEC" w:rsidRDefault="00FE0DE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9322068"/>
      <w:docPartObj>
        <w:docPartGallery w:val="Page Numbers (Top of Page)"/>
        <w:docPartUnique/>
      </w:docPartObj>
    </w:sdtPr>
    <w:sdtEndPr/>
    <w:sdtContent>
      <w:p w14:paraId="5169A325" w14:textId="318AEDA6" w:rsidR="001B2D12" w:rsidRDefault="001B2D12">
        <w:pPr>
          <w:pStyle w:val="Intestazion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D7B62C1" w14:textId="77777777" w:rsidR="001B2D12" w:rsidRDefault="001B2D1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D6363"/>
    <w:multiLevelType w:val="hybridMultilevel"/>
    <w:tmpl w:val="737CDC5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2052A2"/>
    <w:multiLevelType w:val="hybridMultilevel"/>
    <w:tmpl w:val="0884079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LQ0NDU2NrU0MDRQ0lEKTi0uzszPAykwrgUAfZlR1ywAAAA="/>
  </w:docVars>
  <w:rsids>
    <w:rsidRoot w:val="00521934"/>
    <w:rsid w:val="00003B60"/>
    <w:rsid w:val="00004571"/>
    <w:rsid w:val="000058ED"/>
    <w:rsid w:val="00005C0C"/>
    <w:rsid w:val="00012ABF"/>
    <w:rsid w:val="000233C2"/>
    <w:rsid w:val="000233C3"/>
    <w:rsid w:val="0002479C"/>
    <w:rsid w:val="000315D1"/>
    <w:rsid w:val="000366E8"/>
    <w:rsid w:val="00037330"/>
    <w:rsid w:val="00072ACE"/>
    <w:rsid w:val="00082D11"/>
    <w:rsid w:val="000D0290"/>
    <w:rsid w:val="000D15F3"/>
    <w:rsid w:val="000D5F98"/>
    <w:rsid w:val="000E6FFB"/>
    <w:rsid w:val="000F1B69"/>
    <w:rsid w:val="000F7719"/>
    <w:rsid w:val="00106360"/>
    <w:rsid w:val="00111FE5"/>
    <w:rsid w:val="00112EC5"/>
    <w:rsid w:val="00115AF3"/>
    <w:rsid w:val="0014753F"/>
    <w:rsid w:val="00152418"/>
    <w:rsid w:val="001535E6"/>
    <w:rsid w:val="00173927"/>
    <w:rsid w:val="0017764B"/>
    <w:rsid w:val="00180213"/>
    <w:rsid w:val="001802C7"/>
    <w:rsid w:val="00190EB8"/>
    <w:rsid w:val="001A55BF"/>
    <w:rsid w:val="001B01EC"/>
    <w:rsid w:val="001B2D12"/>
    <w:rsid w:val="001C4398"/>
    <w:rsid w:val="001C5177"/>
    <w:rsid w:val="001C722B"/>
    <w:rsid w:val="001E1019"/>
    <w:rsid w:val="001E261D"/>
    <w:rsid w:val="001F1F8C"/>
    <w:rsid w:val="001F5287"/>
    <w:rsid w:val="001F7D41"/>
    <w:rsid w:val="00215A0C"/>
    <w:rsid w:val="002208E5"/>
    <w:rsid w:val="00220D04"/>
    <w:rsid w:val="00225C2D"/>
    <w:rsid w:val="0023547C"/>
    <w:rsid w:val="002435B8"/>
    <w:rsid w:val="002475D4"/>
    <w:rsid w:val="00250841"/>
    <w:rsid w:val="00254D7F"/>
    <w:rsid w:val="002652E0"/>
    <w:rsid w:val="00266A84"/>
    <w:rsid w:val="002723D0"/>
    <w:rsid w:val="00290DC2"/>
    <w:rsid w:val="002931CB"/>
    <w:rsid w:val="00296363"/>
    <w:rsid w:val="002A4254"/>
    <w:rsid w:val="002B41F3"/>
    <w:rsid w:val="002C04FE"/>
    <w:rsid w:val="002C3BCA"/>
    <w:rsid w:val="002C6409"/>
    <w:rsid w:val="002D3F04"/>
    <w:rsid w:val="002D753A"/>
    <w:rsid w:val="002E0CDC"/>
    <w:rsid w:val="002E1C09"/>
    <w:rsid w:val="002E3A31"/>
    <w:rsid w:val="002F2524"/>
    <w:rsid w:val="00301AFA"/>
    <w:rsid w:val="00301F66"/>
    <w:rsid w:val="00306B91"/>
    <w:rsid w:val="00320D7E"/>
    <w:rsid w:val="00323F76"/>
    <w:rsid w:val="00326FB8"/>
    <w:rsid w:val="0033027D"/>
    <w:rsid w:val="003466C4"/>
    <w:rsid w:val="00362A2F"/>
    <w:rsid w:val="0036434C"/>
    <w:rsid w:val="00365F13"/>
    <w:rsid w:val="00371180"/>
    <w:rsid w:val="0038047A"/>
    <w:rsid w:val="00381516"/>
    <w:rsid w:val="00383236"/>
    <w:rsid w:val="00394273"/>
    <w:rsid w:val="003961F2"/>
    <w:rsid w:val="003A54B3"/>
    <w:rsid w:val="003B66BA"/>
    <w:rsid w:val="003D1D05"/>
    <w:rsid w:val="003D4B93"/>
    <w:rsid w:val="003E2F80"/>
    <w:rsid w:val="003E37C2"/>
    <w:rsid w:val="003E3FC5"/>
    <w:rsid w:val="003E64D0"/>
    <w:rsid w:val="003F015C"/>
    <w:rsid w:val="003F0A6E"/>
    <w:rsid w:val="003F1222"/>
    <w:rsid w:val="003F54F5"/>
    <w:rsid w:val="003F6333"/>
    <w:rsid w:val="00402506"/>
    <w:rsid w:val="00407CC6"/>
    <w:rsid w:val="004164C9"/>
    <w:rsid w:val="00423557"/>
    <w:rsid w:val="0042436E"/>
    <w:rsid w:val="00431B37"/>
    <w:rsid w:val="00442E2E"/>
    <w:rsid w:val="004461C5"/>
    <w:rsid w:val="00454E7C"/>
    <w:rsid w:val="004554DD"/>
    <w:rsid w:val="00456739"/>
    <w:rsid w:val="00457570"/>
    <w:rsid w:val="00464EC0"/>
    <w:rsid w:val="00467967"/>
    <w:rsid w:val="00471A0F"/>
    <w:rsid w:val="00473130"/>
    <w:rsid w:val="00474FA9"/>
    <w:rsid w:val="004750A6"/>
    <w:rsid w:val="00480BBB"/>
    <w:rsid w:val="004903CD"/>
    <w:rsid w:val="004928C6"/>
    <w:rsid w:val="004954DF"/>
    <w:rsid w:val="004A1864"/>
    <w:rsid w:val="004A5C8C"/>
    <w:rsid w:val="004B40AD"/>
    <w:rsid w:val="004C363B"/>
    <w:rsid w:val="004C490F"/>
    <w:rsid w:val="004D5BFE"/>
    <w:rsid w:val="004E4DC1"/>
    <w:rsid w:val="004F1149"/>
    <w:rsid w:val="004F5B40"/>
    <w:rsid w:val="004F7B4B"/>
    <w:rsid w:val="00505CDB"/>
    <w:rsid w:val="005124F1"/>
    <w:rsid w:val="00521934"/>
    <w:rsid w:val="0052404C"/>
    <w:rsid w:val="005379F7"/>
    <w:rsid w:val="00551312"/>
    <w:rsid w:val="005534E4"/>
    <w:rsid w:val="00556278"/>
    <w:rsid w:val="00560471"/>
    <w:rsid w:val="00562EE4"/>
    <w:rsid w:val="00564838"/>
    <w:rsid w:val="00565E0E"/>
    <w:rsid w:val="00572062"/>
    <w:rsid w:val="00575CC1"/>
    <w:rsid w:val="00582971"/>
    <w:rsid w:val="00583012"/>
    <w:rsid w:val="00590450"/>
    <w:rsid w:val="0059153D"/>
    <w:rsid w:val="00594014"/>
    <w:rsid w:val="005A3D7F"/>
    <w:rsid w:val="005A630F"/>
    <w:rsid w:val="005C2320"/>
    <w:rsid w:val="005E071C"/>
    <w:rsid w:val="005F1614"/>
    <w:rsid w:val="005F1DF4"/>
    <w:rsid w:val="005F419E"/>
    <w:rsid w:val="0060573E"/>
    <w:rsid w:val="006116DB"/>
    <w:rsid w:val="006132C9"/>
    <w:rsid w:val="00615C25"/>
    <w:rsid w:val="00620597"/>
    <w:rsid w:val="00625B68"/>
    <w:rsid w:val="00626B33"/>
    <w:rsid w:val="0063191B"/>
    <w:rsid w:val="00632577"/>
    <w:rsid w:val="00633EAA"/>
    <w:rsid w:val="00636D75"/>
    <w:rsid w:val="00640379"/>
    <w:rsid w:val="00684F65"/>
    <w:rsid w:val="0068657F"/>
    <w:rsid w:val="00692A45"/>
    <w:rsid w:val="00693267"/>
    <w:rsid w:val="00694331"/>
    <w:rsid w:val="006954BC"/>
    <w:rsid w:val="006A761D"/>
    <w:rsid w:val="006B071C"/>
    <w:rsid w:val="006C55FA"/>
    <w:rsid w:val="006C5C3C"/>
    <w:rsid w:val="006C6EC4"/>
    <w:rsid w:val="006D4FB1"/>
    <w:rsid w:val="006D59FD"/>
    <w:rsid w:val="006D7382"/>
    <w:rsid w:val="006E089D"/>
    <w:rsid w:val="006E749B"/>
    <w:rsid w:val="006F06A8"/>
    <w:rsid w:val="006F43ED"/>
    <w:rsid w:val="006F4528"/>
    <w:rsid w:val="0072599A"/>
    <w:rsid w:val="00733850"/>
    <w:rsid w:val="00736EE3"/>
    <w:rsid w:val="00737D92"/>
    <w:rsid w:val="00744056"/>
    <w:rsid w:val="007476D1"/>
    <w:rsid w:val="00753F7A"/>
    <w:rsid w:val="0076654F"/>
    <w:rsid w:val="007744C5"/>
    <w:rsid w:val="00785E92"/>
    <w:rsid w:val="00786CB7"/>
    <w:rsid w:val="00787384"/>
    <w:rsid w:val="00795D1F"/>
    <w:rsid w:val="007B5C92"/>
    <w:rsid w:val="007C5B58"/>
    <w:rsid w:val="007C749E"/>
    <w:rsid w:val="007D0B02"/>
    <w:rsid w:val="007F0F12"/>
    <w:rsid w:val="007F3699"/>
    <w:rsid w:val="007F5C2A"/>
    <w:rsid w:val="008006BD"/>
    <w:rsid w:val="008012D6"/>
    <w:rsid w:val="00802B0C"/>
    <w:rsid w:val="008036D1"/>
    <w:rsid w:val="00804C7A"/>
    <w:rsid w:val="00804D16"/>
    <w:rsid w:val="00820202"/>
    <w:rsid w:val="00836611"/>
    <w:rsid w:val="0083688C"/>
    <w:rsid w:val="00836A46"/>
    <w:rsid w:val="00844FE4"/>
    <w:rsid w:val="00854239"/>
    <w:rsid w:val="00863657"/>
    <w:rsid w:val="00865008"/>
    <w:rsid w:val="00870587"/>
    <w:rsid w:val="00870BEB"/>
    <w:rsid w:val="00872FCA"/>
    <w:rsid w:val="00873CDA"/>
    <w:rsid w:val="00880E99"/>
    <w:rsid w:val="00885EAF"/>
    <w:rsid w:val="00890701"/>
    <w:rsid w:val="008917B3"/>
    <w:rsid w:val="008A210B"/>
    <w:rsid w:val="008B4D02"/>
    <w:rsid w:val="008C1A4D"/>
    <w:rsid w:val="008D2C0D"/>
    <w:rsid w:val="008E7C2D"/>
    <w:rsid w:val="008F39AC"/>
    <w:rsid w:val="00902AC0"/>
    <w:rsid w:val="00913DFE"/>
    <w:rsid w:val="00915EB9"/>
    <w:rsid w:val="00942489"/>
    <w:rsid w:val="00943E40"/>
    <w:rsid w:val="00947B86"/>
    <w:rsid w:val="00964E09"/>
    <w:rsid w:val="00966333"/>
    <w:rsid w:val="00971E04"/>
    <w:rsid w:val="0099471D"/>
    <w:rsid w:val="009977B8"/>
    <w:rsid w:val="009A3B0E"/>
    <w:rsid w:val="009B5402"/>
    <w:rsid w:val="009C00E4"/>
    <w:rsid w:val="009C4A24"/>
    <w:rsid w:val="009C75BC"/>
    <w:rsid w:val="009E192B"/>
    <w:rsid w:val="009E4793"/>
    <w:rsid w:val="009F7447"/>
    <w:rsid w:val="00A01979"/>
    <w:rsid w:val="00A030A8"/>
    <w:rsid w:val="00A0711B"/>
    <w:rsid w:val="00A20546"/>
    <w:rsid w:val="00A314F6"/>
    <w:rsid w:val="00A3349C"/>
    <w:rsid w:val="00A410AA"/>
    <w:rsid w:val="00A6272A"/>
    <w:rsid w:val="00A72806"/>
    <w:rsid w:val="00A82221"/>
    <w:rsid w:val="00A905C3"/>
    <w:rsid w:val="00A91A19"/>
    <w:rsid w:val="00A94746"/>
    <w:rsid w:val="00A97097"/>
    <w:rsid w:val="00AA180C"/>
    <w:rsid w:val="00AB7482"/>
    <w:rsid w:val="00AD5720"/>
    <w:rsid w:val="00AE6D70"/>
    <w:rsid w:val="00AF69B9"/>
    <w:rsid w:val="00AF7CC8"/>
    <w:rsid w:val="00B07B76"/>
    <w:rsid w:val="00B102DA"/>
    <w:rsid w:val="00B17E96"/>
    <w:rsid w:val="00B25D8B"/>
    <w:rsid w:val="00B321C8"/>
    <w:rsid w:val="00B35BF4"/>
    <w:rsid w:val="00B41500"/>
    <w:rsid w:val="00B42077"/>
    <w:rsid w:val="00B64059"/>
    <w:rsid w:val="00B809BF"/>
    <w:rsid w:val="00B84076"/>
    <w:rsid w:val="00B864C4"/>
    <w:rsid w:val="00B94483"/>
    <w:rsid w:val="00B9656E"/>
    <w:rsid w:val="00BA78E3"/>
    <w:rsid w:val="00BB57A4"/>
    <w:rsid w:val="00BC3581"/>
    <w:rsid w:val="00BC452D"/>
    <w:rsid w:val="00BD34CC"/>
    <w:rsid w:val="00BE3CFE"/>
    <w:rsid w:val="00BE5154"/>
    <w:rsid w:val="00BF26EA"/>
    <w:rsid w:val="00BF56FB"/>
    <w:rsid w:val="00C0381E"/>
    <w:rsid w:val="00C05C37"/>
    <w:rsid w:val="00C07E45"/>
    <w:rsid w:val="00C151DB"/>
    <w:rsid w:val="00C170A6"/>
    <w:rsid w:val="00C21E4F"/>
    <w:rsid w:val="00C4512B"/>
    <w:rsid w:val="00C45239"/>
    <w:rsid w:val="00C47568"/>
    <w:rsid w:val="00C55CE6"/>
    <w:rsid w:val="00C72051"/>
    <w:rsid w:val="00C74064"/>
    <w:rsid w:val="00C82C7A"/>
    <w:rsid w:val="00C8448C"/>
    <w:rsid w:val="00C87DD4"/>
    <w:rsid w:val="00C95204"/>
    <w:rsid w:val="00CA1AF2"/>
    <w:rsid w:val="00CA4CCB"/>
    <w:rsid w:val="00CA5337"/>
    <w:rsid w:val="00CA6439"/>
    <w:rsid w:val="00CB02C4"/>
    <w:rsid w:val="00CB37A8"/>
    <w:rsid w:val="00CC401D"/>
    <w:rsid w:val="00CC4393"/>
    <w:rsid w:val="00CD3A48"/>
    <w:rsid w:val="00CD73CD"/>
    <w:rsid w:val="00CF03A2"/>
    <w:rsid w:val="00CF22D5"/>
    <w:rsid w:val="00CF307D"/>
    <w:rsid w:val="00CF3FFA"/>
    <w:rsid w:val="00CF5436"/>
    <w:rsid w:val="00CF72E4"/>
    <w:rsid w:val="00CF7EC0"/>
    <w:rsid w:val="00D039EA"/>
    <w:rsid w:val="00D063D2"/>
    <w:rsid w:val="00D07C32"/>
    <w:rsid w:val="00D106F5"/>
    <w:rsid w:val="00D12D2C"/>
    <w:rsid w:val="00D2258D"/>
    <w:rsid w:val="00D249B5"/>
    <w:rsid w:val="00D32409"/>
    <w:rsid w:val="00D41854"/>
    <w:rsid w:val="00D443B3"/>
    <w:rsid w:val="00D53FBD"/>
    <w:rsid w:val="00D63602"/>
    <w:rsid w:val="00D67C53"/>
    <w:rsid w:val="00D710AF"/>
    <w:rsid w:val="00D722BC"/>
    <w:rsid w:val="00D750E2"/>
    <w:rsid w:val="00D75343"/>
    <w:rsid w:val="00D81E19"/>
    <w:rsid w:val="00D83543"/>
    <w:rsid w:val="00D83574"/>
    <w:rsid w:val="00DA69C6"/>
    <w:rsid w:val="00DB154E"/>
    <w:rsid w:val="00DB1BB4"/>
    <w:rsid w:val="00DB4860"/>
    <w:rsid w:val="00DD328F"/>
    <w:rsid w:val="00DD5FC3"/>
    <w:rsid w:val="00DE13D9"/>
    <w:rsid w:val="00DE367D"/>
    <w:rsid w:val="00DE4E7E"/>
    <w:rsid w:val="00DE71FD"/>
    <w:rsid w:val="00DF74AA"/>
    <w:rsid w:val="00DF7E9D"/>
    <w:rsid w:val="00E00049"/>
    <w:rsid w:val="00E16420"/>
    <w:rsid w:val="00E42C60"/>
    <w:rsid w:val="00E43195"/>
    <w:rsid w:val="00E431A6"/>
    <w:rsid w:val="00E43438"/>
    <w:rsid w:val="00E50B2C"/>
    <w:rsid w:val="00E52403"/>
    <w:rsid w:val="00E60351"/>
    <w:rsid w:val="00E812EA"/>
    <w:rsid w:val="00E851FB"/>
    <w:rsid w:val="00E9706D"/>
    <w:rsid w:val="00E972ED"/>
    <w:rsid w:val="00EA0715"/>
    <w:rsid w:val="00EB3178"/>
    <w:rsid w:val="00EB4644"/>
    <w:rsid w:val="00EB4C21"/>
    <w:rsid w:val="00EC0585"/>
    <w:rsid w:val="00EC5236"/>
    <w:rsid w:val="00ED4B56"/>
    <w:rsid w:val="00ED4E2D"/>
    <w:rsid w:val="00EE385E"/>
    <w:rsid w:val="00EE3ABD"/>
    <w:rsid w:val="00EE4D4D"/>
    <w:rsid w:val="00EE587C"/>
    <w:rsid w:val="00EE6109"/>
    <w:rsid w:val="00EE795E"/>
    <w:rsid w:val="00EF1183"/>
    <w:rsid w:val="00EF29A5"/>
    <w:rsid w:val="00EF29EA"/>
    <w:rsid w:val="00F0143E"/>
    <w:rsid w:val="00F01793"/>
    <w:rsid w:val="00F108CA"/>
    <w:rsid w:val="00F16934"/>
    <w:rsid w:val="00F16AE5"/>
    <w:rsid w:val="00F26E9A"/>
    <w:rsid w:val="00F34B93"/>
    <w:rsid w:val="00F40BBC"/>
    <w:rsid w:val="00F41AE2"/>
    <w:rsid w:val="00F41C54"/>
    <w:rsid w:val="00F44DA0"/>
    <w:rsid w:val="00F526A5"/>
    <w:rsid w:val="00F533C3"/>
    <w:rsid w:val="00F53A87"/>
    <w:rsid w:val="00F6081C"/>
    <w:rsid w:val="00F66490"/>
    <w:rsid w:val="00F81149"/>
    <w:rsid w:val="00F815EA"/>
    <w:rsid w:val="00F835E9"/>
    <w:rsid w:val="00F84622"/>
    <w:rsid w:val="00F93689"/>
    <w:rsid w:val="00F95FCE"/>
    <w:rsid w:val="00F976E3"/>
    <w:rsid w:val="00FA12AC"/>
    <w:rsid w:val="00FA2461"/>
    <w:rsid w:val="00FA5228"/>
    <w:rsid w:val="00FC482C"/>
    <w:rsid w:val="00FC729C"/>
    <w:rsid w:val="00FD4439"/>
    <w:rsid w:val="00FD7BFA"/>
    <w:rsid w:val="00FE0DEC"/>
    <w:rsid w:val="00FE258A"/>
    <w:rsid w:val="00FE3501"/>
    <w:rsid w:val="00FF1ABE"/>
    <w:rsid w:val="00FF24CE"/>
    <w:rsid w:val="00FF74C6"/>
    <w:rsid w:val="11AA9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9D6A2C"/>
  <w14:defaultImageDpi w14:val="32767"/>
  <w15:chartTrackingRefBased/>
  <w15:docId w15:val="{382CD0E4-4E92-D446-A799-181804D85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rFonts w:eastAsiaTheme="minorEastAsia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65F13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65F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C363B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C363B"/>
    <w:rPr>
      <w:rFonts w:ascii="Times New Roman" w:eastAsiaTheme="minorEastAsia" w:hAnsi="Times New Roman" w:cs="Times New Roman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FE0DE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E0DEC"/>
    <w:rPr>
      <w:rFonts w:eastAsiaTheme="minorEastAsia"/>
      <w:sz w:val="22"/>
    </w:rPr>
  </w:style>
  <w:style w:type="paragraph" w:styleId="Pidipagina">
    <w:name w:val="footer"/>
    <w:basedOn w:val="Normale"/>
    <w:link w:val="PidipaginaCarattere"/>
    <w:uiPriority w:val="99"/>
    <w:unhideWhenUsed/>
    <w:rsid w:val="00FE0DE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E0DEC"/>
    <w:rPr>
      <w:rFonts w:eastAsiaTheme="minorEastAsia"/>
      <w:sz w:val="22"/>
    </w:rPr>
  </w:style>
  <w:style w:type="paragraph" w:styleId="Nessunaspaziatura">
    <w:name w:val="No Spacing"/>
    <w:uiPriority w:val="1"/>
    <w:qFormat/>
    <w:rsid w:val="00FE0DEC"/>
    <w:rPr>
      <w:rFonts w:eastAsiaTheme="minorEastAsi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7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Federico II University,</Company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o Iaccarino</dc:creator>
  <cp:keywords/>
  <dc:description/>
  <cp:lastModifiedBy>GUIDO IACCARINO</cp:lastModifiedBy>
  <cp:revision>3</cp:revision>
  <cp:lastPrinted>2020-07-02T15:44:00Z</cp:lastPrinted>
  <dcterms:created xsi:type="dcterms:W3CDTF">2020-07-22T10:53:00Z</dcterms:created>
  <dcterms:modified xsi:type="dcterms:W3CDTF">2020-07-22T10:54:00Z</dcterms:modified>
</cp:coreProperties>
</file>